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ähroboter kabelbruch finden mit handy – einfache Anleitung</w:t>
      </w:r>
    </w:p>
    <w:p>
      <w:pPr>
        <w:pStyle w:val="BodyText"/>
      </w:pPr>
      <w:r>
        <w:t xml:space="preserve">Meta description: mähroboter kabelbruch finden mit handy: So erkennst du Ursachen, nutzt Apps richtig, prüfst Alternativen und reparierst das Begrenzungskabel zuverlässig.</w:t>
      </w:r>
    </w:p>
    <w:p>
      <w:pPr>
        <w:pStyle w:val="BodyText"/>
      </w:pPr>
      <w:r>
        <w:t xml:space="preserve">H1: Mähroboter Kabelbruch finden mit Handy: Schritt-für-Schritt-Anleitung</w:t>
      </w:r>
    </w:p>
    <w:p>
      <w:pPr>
        <w:pStyle w:val="BodyText"/>
      </w:pPr>
      <w:r>
        <w:t xml:space="preserve">Introduction</w:t>
      </w:r>
    </w:p>
    <w:p>
      <w:pPr>
        <w:pStyle w:val="BodyText"/>
      </w:pPr>
      <w:r>
        <w:t xml:space="preserve">Der Mähroboter bleibt stehen, die Ladestation blinkt und im Display erscheint eine Fehlermeldung zur Schleife? Dann ist häufig das Begrenzungskabel unterbrochen. Die gute Nachricht: In vielen Fällen kannst du die Schadstelle selbst eingrenzen, ohne sofort einen Techniker zu rufen. Ein Handy kann dabei helfen, wenn du es richtig einsetzt und die Grenzen der Methode kennst.</w:t>
      </w:r>
    </w:p>
    <w:p>
      <w:pPr>
        <w:pStyle w:val="BodyText"/>
      </w:pPr>
      <w:r>
        <w:t xml:space="preserve">In dieser Anleitung erfährst du, woran du einen Kabelbruch erkennst, wie du mit Smartphone-Apps systematisch suchst und wann zusätzliche Hilfsmittel sinnvoll sind. Außerdem bekommst du praktische Tipps zur Reparatur und Vorbeugung, damit dein Mähroboter schnell wieder zuverlässig arbeitet.</w:t>
      </w:r>
    </w:p>
    <w:p>
      <w:pPr>
        <w:pStyle w:val="BodyText"/>
      </w:pPr>
      <w:r>
        <w:t xml:space="preserve">H2: Warum ein intaktes Begrenzungskabel für den Mähroboter wichtig ist</w:t>
      </w:r>
    </w:p>
    <w:p>
      <w:pPr>
        <w:pStyle w:val="BodyText"/>
      </w:pPr>
      <w:r>
        <w:t xml:space="preserve">Das Begrenzungskabel bildet den unsichtbaren Zaun für deinen Mähroboter. Es wird meist am Rand der Rasenfläche verlegt und sendet über die Ladestation ein Signal aus. Dieses Signal hilft dem Roboter, innerhalb des vorgesehenen Bereichs zu bleiben und zur Ladestation zurückzufinden.</w:t>
      </w:r>
    </w:p>
    <w:p>
      <w:pPr>
        <w:pStyle w:val="BodyText"/>
      </w:pPr>
      <w:r>
        <w:t xml:space="preserve">Ist das Kabel beschädigt oder vollständig durchtrennt, kann der Mähroboter die Fläche nicht mehr korrekt erkennen. Je nach Modell startet er gar nicht, bleibt plötzlich stehen oder meldet ein fehlendes Schleifensignal. Auch ein nur teilweise beschädigtes Kabel kann Probleme verursachen. Dann treten Fehler manchmal nur bei Feuchtigkeit, nach längerer Laufzeit oder an bestimmten Stellen im Garten auf.</w:t>
      </w:r>
    </w:p>
    <w:p>
      <w:pPr>
        <w:pStyle w:val="BodyText"/>
      </w:pPr>
      <w:r>
        <w:t xml:space="preserve">Ein intaktes Kabel ist deshalb nicht nur für die Navigation wichtig. Es schützt auch Beete, Wege, Teiche und andere Bereiche, die der Roboter nicht befahren soll.</w:t>
      </w:r>
    </w:p>
    <w:p>
      <w:pPr>
        <w:pStyle w:val="BodyText"/>
      </w:pPr>
      <w:r>
        <w:t xml:space="preserve">H2: Kabelbruch erkennen: Ursachen und typische Anzeichen</w:t>
      </w:r>
    </w:p>
    <w:p>
      <w:pPr>
        <w:pStyle w:val="BodyText"/>
      </w:pPr>
      <w:r>
        <w:t xml:space="preserve">Bevor du mit der Suche beginnst, solltest du die möglichen Ursachen und Warnsignale kennen. Das spart Zeit, weil du gezielter prüfen kannst. Viele Kabelbrüche entstehen nicht plötzlich, sondern durch wiederholte Belastung oder unbemerkte Vorschäden.</w:t>
      </w:r>
    </w:p>
    <w:p>
      <w:pPr>
        <w:pStyle w:val="BodyText"/>
      </w:pPr>
      <w:r>
        <w:t xml:space="preserve">H3: Häufige Ursachen für beschädigte Begrenzungskabel</w:t>
      </w:r>
    </w:p>
    <w:p>
      <w:pPr>
        <w:pStyle w:val="BodyText"/>
      </w:pPr>
      <w:r>
        <w:t xml:space="preserve">Ein Begrenzungskabel liegt oft viele Jahre im Boden oder dicht unter der Grasnarbe. Dadurch ist es verschiedenen Belastungen ausgesetzt. Typische Ursachen sind:</w:t>
      </w:r>
    </w:p>
    <w:p>
      <w:pPr>
        <w:numPr>
          <w:ilvl w:val="0"/>
          <w:numId w:val="1001"/>
        </w:numPr>
        <w:pStyle w:val="Compact"/>
      </w:pPr>
      <w:r>
        <w:t xml:space="preserve">Gartenarbeiten mit Spaten, Vertikutierer, Rasenkantenschneider oder Hacke</w:t>
      </w:r>
    </w:p>
    <w:p>
      <w:pPr>
        <w:numPr>
          <w:ilvl w:val="0"/>
          <w:numId w:val="1001"/>
        </w:numPr>
        <w:pStyle w:val="Compact"/>
      </w:pPr>
      <w:r>
        <w:t xml:space="preserve">Tierbisse durch Mäuse, Wühlmäuse oder andere Nagetiere</w:t>
      </w:r>
    </w:p>
    <w:p>
      <w:pPr>
        <w:numPr>
          <w:ilvl w:val="0"/>
          <w:numId w:val="1001"/>
        </w:numPr>
        <w:pStyle w:val="Compact"/>
      </w:pPr>
      <w:r>
        <w:t xml:space="preserve">Zugbelastung durch lockere Verlegung oder Bodenbewegungen</w:t>
      </w:r>
    </w:p>
    <w:p>
      <w:pPr>
        <w:numPr>
          <w:ilvl w:val="0"/>
          <w:numId w:val="1001"/>
        </w:numPr>
        <w:pStyle w:val="Compact"/>
      </w:pPr>
      <w:r>
        <w:t xml:space="preserve">Korrosion an alten oder schlecht abgedichteten Verbindern</w:t>
      </w:r>
    </w:p>
    <w:p>
      <w:pPr>
        <w:numPr>
          <w:ilvl w:val="0"/>
          <w:numId w:val="1001"/>
        </w:numPr>
        <w:pStyle w:val="Compact"/>
      </w:pPr>
      <w:r>
        <w:t xml:space="preserve">Frost, Hitze, Staunässe und mechanischer Druck durch Wurzeln</w:t>
      </w:r>
    </w:p>
    <w:p>
      <w:pPr>
        <w:pStyle w:val="FirstParagraph"/>
      </w:pPr>
      <w:r>
        <w:t xml:space="preserve">Besonders häufig passiert ein Kabelbruch an Stellen, an denen später gearbeitet wurde. Dazu gehören Beetkanten, neu gesetzte Pflanzen, Randsteine, Übergänge zu Wegen oder Bereiche nahe der Ladestation.</w:t>
      </w:r>
    </w:p>
    <w:p>
      <w:pPr>
        <w:pStyle w:val="BodyText"/>
      </w:pPr>
      <w:r>
        <w:t xml:space="preserve">H3: Typische Fehlermeldungen und Warnsignale</w:t>
      </w:r>
    </w:p>
    <w:p>
      <w:pPr>
        <w:pStyle w:val="BodyText"/>
      </w:pPr>
      <w:r>
        <w:t xml:space="preserve">Viele Mähroboter zeigen konkrete Hinweise an. Die genaue Formulierung hängt vom Hersteller ab. Häufig erscheinen Meldungen wie „Kein Schleifensignal“, „Außerhalb des Arbeitsbereichs“, „Begrenzungskabel prüfen“ oder „Kabel unterbrochen“.</w:t>
      </w:r>
    </w:p>
    <w:p>
      <w:pPr>
        <w:pStyle w:val="BodyText"/>
      </w:pPr>
      <w:r>
        <w:t xml:space="preserve">Auch die Ladestation liefert wichtige Hinweise. Bei vielen Geräten zeigt eine LED den Zustand der Schleife an. Leuchtet sie dauerhaft, ist meist alles in Ordnung. Blinkt sie oder wechselt die Farbe, liegt häufig eine Störung vor. Prüfe dazu die Bedienungsanleitung deines Modells, denn die Bedeutung der LED-Farben unterscheidet sich.</w:t>
      </w:r>
    </w:p>
    <w:p>
      <w:pPr>
        <w:pStyle w:val="BodyText"/>
      </w:pPr>
      <w:r>
        <w:t xml:space="preserve">H3: Sichtbare Hinweise im Garten</w:t>
      </w:r>
    </w:p>
    <w:p>
      <w:pPr>
        <w:pStyle w:val="BodyText"/>
      </w:pPr>
      <w:r>
        <w:t xml:space="preserve">Manchmal verrät der Garten selbst, wo der Schaden liegt. Suche nach frisch bearbeiteten Stellen, angehobenen Rasenkanten, Maulwurfshügeln, Tiergängen oder Bereichen, in denen das Kabel oberirdisch sichtbar geworden ist.</w:t>
      </w:r>
    </w:p>
    <w:p>
      <w:pPr>
        <w:pStyle w:val="BodyText"/>
      </w:pPr>
      <w:r>
        <w:t xml:space="preserve">Achte auch auf Stellen, an denen der Roboter regelmäßig hängen bleibt. Wenn dort das Kabel zu hoch liegt oder beschädigt wurde, kann es durch Messer, Räder oder äußere Einflüsse zusätzlich belastet worden sein.</w:t>
      </w:r>
    </w:p>
    <w:p>
      <w:pPr>
        <w:pStyle w:val="BodyText"/>
      </w:pPr>
      <w:r>
        <w:t xml:space="preserve">H2: Mähroboter Kabelbruch mit dem Handy finden: Schritt-für-Schritt-Anleitung</w:t>
      </w:r>
    </w:p>
    <w:p>
      <w:pPr>
        <w:pStyle w:val="BodyText"/>
      </w:pPr>
      <w:r>
        <w:t xml:space="preserve">Das Handy kann bei der Kabelbruchsuche helfen, vor allem zum Eingrenzen des Kabelverlaufs und zum Aufspüren auffälliger Signaländerungen. Wichtig ist aber: Ein Smartphone ersetzt kein professionelles Kabelsuchgerät. Magnetometer-Apps, Kompass-Apps oder Radiofunktionen sind empfindlich gegenüber Störungen. Nutze sie daher als praktische Orientierung, nicht als absolut sichere Messung.</w:t>
      </w:r>
    </w:p>
    <w:p>
      <w:pPr>
        <w:pStyle w:val="BodyText"/>
      </w:pPr>
      <w:r>
        <w:t xml:space="preserve">H3: Ladestation und Begrenzungsschleife vorbereiten</w:t>
      </w:r>
    </w:p>
    <w:p>
      <w:pPr>
        <w:pStyle w:val="BodyText"/>
      </w:pPr>
      <w:r>
        <w:t xml:space="preserve">Schalte den Mähroboter aus und stelle ihn sicher beiseite. Die Ladestation sollte weiterhin mit Strom versorgt sein, damit das Begrenzungskabel ein Signal erhält. Prüfe zuerst die Anschlüsse an der Station. Ein lockerer Stecker sieht schnell aus wie ein Kabelbruch, ist aber leicht zu beheben.</w:t>
      </w:r>
    </w:p>
    <w:p>
      <w:pPr>
        <w:pStyle w:val="BodyText"/>
      </w:pPr>
      <w:r>
        <w:t xml:space="preserve">Reinige die Kontaktstellen vorsichtig und stecke die Kabelenden erneut fest ein. Wenn die Ladestation danach wieder ein normales Schleifensignal anzeigt, war kein Bruch vorhanden. Bleibt die Fehlermeldung bestehen, beginnt die eigentliche Suche.</w:t>
      </w:r>
    </w:p>
    <w:p>
      <w:pPr>
        <w:pStyle w:val="BodyText"/>
      </w:pPr>
      <w:r>
        <w:t xml:space="preserve">H3: Kabelverlauf nachvollziehen und Startpunkt festlegen</w:t>
      </w:r>
    </w:p>
    <w:p>
      <w:pPr>
        <w:pStyle w:val="BodyText"/>
      </w:pPr>
      <w:r>
        <w:t xml:space="preserve">Nimm den Verlegeplan zur Hand, falls du einen hast. Wenn nicht, orientiere dich an typischen Abständen: Das Begrenzungskabel liegt meist entlang der Rasenkante, um Beete, an Wegen und um Hindernisse herum. Beginne an der Ladestation, weil du dort sicher weißt, wo die Schleife startet.</w:t>
      </w:r>
    </w:p>
    <w:p>
      <w:pPr>
        <w:pStyle w:val="BodyText"/>
      </w:pPr>
      <w:r>
        <w:t xml:space="preserve">Gehe langsam am vermuteten Kabelverlauf entlang. Markiere dir bekannte Punkte mit kleinen Fähnchen, Steinen oder Holzstäbchen. So erkennst du später leichter, an welcher Stelle das Signal schwächer oder untypisch wird.</w:t>
      </w:r>
    </w:p>
    <w:p>
      <w:pPr>
        <w:pStyle w:val="BodyText"/>
      </w:pPr>
      <w:r>
        <w:t xml:space="preserve">H3: Metalldetektor- oder Magnetometer-App richtig nutzen</w:t>
      </w:r>
    </w:p>
    <w:p>
      <w:pPr>
        <w:pStyle w:val="BodyText"/>
      </w:pPr>
      <w:r>
        <w:t xml:space="preserve">Viele Smartphones besitzen einen Magnetometer-Sensor. Dieser wird normalerweise für Kompassfunktionen verwendet. Einige Apps zeigen Veränderungen des Magnetfelds an und können dadurch Hinweise auf metallische Leitungen oder elektrische Felder geben. Bei einem dünnen Begrenzungskabel ist das Signal allerdings oft schwach.</w:t>
      </w:r>
    </w:p>
    <w:p>
      <w:pPr>
        <w:pStyle w:val="BodyText"/>
      </w:pPr>
      <w:r>
        <w:t xml:space="preserve">So gehst du vor:</w:t>
      </w:r>
    </w:p>
    <w:p>
      <w:pPr>
        <w:numPr>
          <w:ilvl w:val="0"/>
          <w:numId w:val="1002"/>
        </w:numPr>
        <w:pStyle w:val="Compact"/>
      </w:pPr>
      <w:r>
        <w:t xml:space="preserve">Installiere eine seriöse Magnetometer- oder Metalldetektor-App.</w:t>
      </w:r>
    </w:p>
    <w:p>
      <w:pPr>
        <w:numPr>
          <w:ilvl w:val="0"/>
          <w:numId w:val="1002"/>
        </w:numPr>
        <w:pStyle w:val="Compact"/>
      </w:pPr>
      <w:r>
        <w:t xml:space="preserve">Kalibriere das Handy nach App-Anweisung, meist durch eine Acht-Bewegung in der Luft.</w:t>
      </w:r>
    </w:p>
    <w:p>
      <w:pPr>
        <w:numPr>
          <w:ilvl w:val="0"/>
          <w:numId w:val="1002"/>
        </w:numPr>
        <w:pStyle w:val="Compact"/>
      </w:pPr>
      <w:r>
        <w:t xml:space="preserve">Halte das Smartphone langsam und gleichmäßig knapp über den Boden.</w:t>
      </w:r>
    </w:p>
    <w:p>
      <w:pPr>
        <w:numPr>
          <w:ilvl w:val="0"/>
          <w:numId w:val="1002"/>
        </w:numPr>
        <w:pStyle w:val="Compact"/>
      </w:pPr>
      <w:r>
        <w:t xml:space="preserve">Vergleiche die Anzeige an bekannten Kabelstellen mit unbekannten Bereichen.</w:t>
      </w:r>
    </w:p>
    <w:p>
      <w:pPr>
        <w:numPr>
          <w:ilvl w:val="0"/>
          <w:numId w:val="1002"/>
        </w:numPr>
        <w:pStyle w:val="Compact"/>
      </w:pPr>
      <w:r>
        <w:t xml:space="preserve">Achte auf abrupte Veränderungen oder einen plötzlichen Signalabfall.</w:t>
      </w:r>
    </w:p>
    <w:p>
      <w:pPr>
        <w:pStyle w:val="FirstParagraph"/>
      </w:pPr>
      <w:r>
        <w:t xml:space="preserve">Halte das Handy immer in gleicher Ausrichtung. Entferne Metallgegenstände wie Schlüssel, Werkzeuge oder magnetische Handyhüllen. Auch Zäune, Rasenkanten aus Metall oder Erdkabel in der Nähe können die Messung verfälschen.</w:t>
      </w:r>
    </w:p>
    <w:p>
      <w:pPr>
        <w:pStyle w:val="BodyText"/>
      </w:pPr>
      <w:r>
        <w:t xml:space="preserve">H3: Radio-App oder Radiosignal als ergänzende Methode prüfen</w:t>
      </w:r>
    </w:p>
    <w:p>
      <w:pPr>
        <w:pStyle w:val="BodyText"/>
      </w:pPr>
      <w:r>
        <w:t xml:space="preserve">Manche Anleitungen empfehlen ein Radio, um Störgeräusche entlang des Begrenzungskabels zu hören. Wichtig ist die Unterscheidung: Eine Internet-Radio-App hilft dabei nicht, weil sie kein echtes Funksignal aus der Umgebung empfängt. Auch viele Smartphones besitzen keinen AM-Empfänger. Wenn dein Handy nur Streaming-Radio nutzt, ist diese Methode ungeeignet.</w:t>
      </w:r>
    </w:p>
    <w:p>
      <w:pPr>
        <w:pStyle w:val="BodyText"/>
      </w:pPr>
      <w:r>
        <w:t xml:space="preserve">Falls dein Gerät tatsächlich UKW-Radio mit Kopfhörerkabel als Antenne unterstützt, kann es nur eingeschränkt helfen. Klassisch wird eher ein tragbares AM-Radio verwendet. Es wird auf eine freie Frequenz eingestellt, während das aktive Begrenzungskabel ein Störsignal erzeugen kann. Wird das Rauschen plötzlich schwächer oder verschwindet, liegt dort möglicherweise die Unterbrechung.</w:t>
      </w:r>
    </w:p>
    <w:p>
      <w:pPr>
        <w:pStyle w:val="BodyText"/>
      </w:pPr>
      <w:r>
        <w:t xml:space="preserve">H3: Verdächtige Stelle markieren und gegenprüfen</w:t>
      </w:r>
    </w:p>
    <w:p>
      <w:pPr>
        <w:pStyle w:val="BodyText"/>
      </w:pPr>
      <w:r>
        <w:t xml:space="preserve">Wenn du eine auffällige Stelle gefunden hast, markiere sie sofort. Verlasse dich nicht auf eine einzelne Messung. Gehe die Stelle aus beiden Richtungen erneut ab und prüfe, ob sich der Signalabfall wiederholt.</w:t>
      </w:r>
    </w:p>
    <w:p>
      <w:pPr>
        <w:pStyle w:val="BodyText"/>
      </w:pPr>
      <w:r>
        <w:t xml:space="preserve">Grenze den Bereich anschließend weiter ein. Oft liegt der tatsächliche Bruch nicht exakt an der ersten auffälligen Messstelle, sondern wenige Zentimeter daneben. Suche besonders nach Bodenveränderungen, kleinen Einschnitten oder alten Verbindern. Erst wenn mehrere Hinweise zusammenpassen, solltest du die Stelle freilegen.</w:t>
      </w:r>
    </w:p>
    <w:p>
      <w:pPr>
        <w:pStyle w:val="BodyText"/>
      </w:pPr>
      <w:r>
        <w:t xml:space="preserve">H2: Wenn das Handy nicht ausreicht: weitere Methoden zur Kabelbruchsuche</w:t>
      </w:r>
    </w:p>
    <w:p>
      <w:pPr>
        <w:pStyle w:val="BodyText"/>
      </w:pPr>
      <w:r>
        <w:t xml:space="preserve">Wenn die Smartphone-Methode keine eindeutigen Ergebnisse liefert, ist das normal. Begrenzungskabel liegen oft tief, das Signal ist schwach oder der Boden ist feucht. Dann helfen klassische Prüfmethoden weiter. Sie sind oft genauer und ersparen unnötiges Aufgraben.</w:t>
      </w:r>
    </w:p>
    <w:p>
      <w:pPr>
        <w:pStyle w:val="BodyText"/>
      </w:pPr>
      <w:r>
        <w:t xml:space="preserve">H3: Sichtprüfung entlang des Begrenzungskabels</w:t>
      </w:r>
    </w:p>
    <w:p>
      <w:pPr>
        <w:pStyle w:val="BodyText"/>
      </w:pPr>
      <w:r>
        <w:t xml:space="preserve">Die einfachste Methode ist eine gründliche Sichtprüfung. Gehe den gesamten Kabelverlauf langsam ab. Achte auf offene Kabelstellen, gequetschte Bereiche und alte Reparaturverbinder. Besonders wichtig sind Ecken, Engstellen und Übergänge zwischen Rasen und Beet.</w:t>
      </w:r>
    </w:p>
    <w:p>
      <w:pPr>
        <w:pStyle w:val="BodyText"/>
      </w:pPr>
      <w:r>
        <w:t xml:space="preserve">Wenn das Kabel oberirdisch verlegt wurde, kannst du es abschnittsweise leicht anheben. Ziehe aber nicht kräftig daran. Ein bereits vorgeschädigtes Kabel kann sonst vollständig reißen.</w:t>
      </w:r>
    </w:p>
    <w:p>
      <w:pPr>
        <w:pStyle w:val="BodyText"/>
      </w:pPr>
      <w:r>
        <w:t xml:space="preserve">H3: Multimeter oder Durchgangsprüfer verwenden</w:t>
      </w:r>
    </w:p>
    <w:p>
      <w:pPr>
        <w:pStyle w:val="BodyText"/>
      </w:pPr>
      <w:r>
        <w:t xml:space="preserve">Mit einem Multimeter kannst du prüfen, ob die Schleife elektrisch durchgängig ist. Trenne dazu die Kabelenden von der Ladestation und miss den Widerstand zwischen den beiden Enden. Zeigt das Gerät keinen Durchgang oder einen extrem hohen Widerstand, ist die Leitung unterbrochen.</w:t>
      </w:r>
    </w:p>
    <w:p>
      <w:pPr>
        <w:pStyle w:val="BodyText"/>
      </w:pPr>
      <w:r>
        <w:t xml:space="preserve">Diese Methode zeigt allerdings nicht automatisch, wo der Bruch liegt. Sie bestätigt nur, dass ein Problem besteht. Durch abschnittsweises Trennen und Prüfen kannst du den Bereich eingrenzen, wenn Verbindungsstellen oder Suchkabel vorhanden sind.</w:t>
      </w:r>
    </w:p>
    <w:p>
      <w:pPr>
        <w:pStyle w:val="BodyText"/>
      </w:pPr>
      <w:r>
        <w:t xml:space="preserve">H3: Kabelsuchgerät oder AM-Radio einsetzen</w:t>
      </w:r>
    </w:p>
    <w:p>
      <w:pPr>
        <w:pStyle w:val="BodyText"/>
      </w:pPr>
      <w:r>
        <w:t xml:space="preserve">Ein Kabelsuchgerät ist die zuverlässigste Lösung. Es besteht meist aus Sender und Empfänger. Der Sender gibt ein Signal auf das Kabel, der Empfänger zeigt den Verlauf und häufig auch die Unterbrechung an. Das lohnt sich besonders bei großen Gärten oder tief verlegten Kabeln.</w:t>
      </w:r>
    </w:p>
    <w:p>
      <w:pPr>
        <w:pStyle w:val="BodyText"/>
      </w:pPr>
      <w:r>
        <w:t xml:space="preserve">Ein tragbares AM-Radio kann ebenfalls helfen. Stelle es auf eine freie Frequenz mit Rauschen ein und führe es langsam entlang des Kabels. Solange das Signal vorhanden ist, verändert sich das Rauschen. An der Bruchstelle bricht dieser Effekt oft ab.</w:t>
      </w:r>
    </w:p>
    <w:p>
      <w:pPr>
        <w:pStyle w:val="BodyText"/>
      </w:pPr>
      <w:r>
        <w:t xml:space="preserve">H2: Kabelbruch reparieren oder beschädigten Abschnitt ersetzen</w:t>
      </w:r>
    </w:p>
    <w:p>
      <w:pPr>
        <w:pStyle w:val="BodyText"/>
      </w:pPr>
      <w:r>
        <w:t xml:space="preserve">Ist die defekte Stelle gefunden, solltest du sauber und dauerhaft reparieren. Provisorische Lösungen mit einfachem Klebeband halten im Erdreich selten lange. Feuchtigkeit dringt ein und verursacht später neue Störungen.</w:t>
      </w:r>
    </w:p>
    <w:p>
      <w:pPr>
        <w:pStyle w:val="BodyText"/>
      </w:pPr>
      <w:r>
        <w:t xml:space="preserve">H3: Defekte Stelle freilegen</w:t>
      </w:r>
    </w:p>
    <w:p>
      <w:pPr>
        <w:pStyle w:val="BodyText"/>
      </w:pPr>
      <w:r>
        <w:t xml:space="preserve">Grabe die markierte Stelle vorsichtig frei. Nutze am besten eine kleine Handschaufel oder einen Pflanzspaten. Arbeite langsam, damit du das Kabel nicht weiter beschädigst. Lege einige Zentimeter links und rechts der Schadstelle frei.</w:t>
      </w:r>
    </w:p>
    <w:p>
      <w:pPr>
        <w:pStyle w:val="BodyText"/>
      </w:pPr>
      <w:r>
        <w:t xml:space="preserve">Prüfe, ob das Kabel nur angeritzt oder vollständig getrennt ist. Bei brüchiger Isolierung oder grünlicher Korrosion solltest du den beschädigten Abschnitt großzügig entfernen.</w:t>
      </w:r>
    </w:p>
    <w:p>
      <w:pPr>
        <w:pStyle w:val="BodyText"/>
      </w:pPr>
      <w:r>
        <w:t xml:space="preserve">H3: Kabelenden verbinden und abdichten</w:t>
      </w:r>
    </w:p>
    <w:p>
      <w:pPr>
        <w:pStyle w:val="BodyText"/>
      </w:pPr>
      <w:r>
        <w:t xml:space="preserve">Schneide die Kabelenden sauber ab und entferne beschädigte Bereiche. Verwende wasserdichte Kabelverbinder, die für den Außenbereich und Erdverlegung geeignet sind. Viele Mähroboter-Hersteller bieten passende Gel- oder Quetschverbinder an.</w:t>
      </w:r>
    </w:p>
    <w:p>
      <w:pPr>
        <w:pStyle w:val="BodyText"/>
      </w:pPr>
      <w:r>
        <w:t xml:space="preserve">Achte darauf, dass die Verbindung fest sitzt und vollständig abgedichtet ist. Bei längeren Schäden ersetzt du den Abschnitt durch ein passendes Begrenzungskabel. Verbinde beide Enden mit wasserdichten Verbindern und lege das Kabel wieder spannungsfrei in den Boden.</w:t>
      </w:r>
    </w:p>
    <w:p>
      <w:pPr>
        <w:pStyle w:val="BodyText"/>
      </w:pPr>
      <w:r>
        <w:t xml:space="preserve">H3: Schleifensignal testen und Mähroboter erneut starten</w:t>
      </w:r>
    </w:p>
    <w:p>
      <w:pPr>
        <w:pStyle w:val="BodyText"/>
      </w:pPr>
      <w:r>
        <w:t xml:space="preserve">Bevor du die Stelle wieder vollständig zuschüttest, teste das System. Schließe die Kabelenden an der Ladestation an und prüfe die LED-Anzeige. Wenn das Schleifensignal wieder stabil ist, war die Reparatur erfolgreich.</w:t>
      </w:r>
    </w:p>
    <w:p>
      <w:pPr>
        <w:pStyle w:val="BodyText"/>
      </w:pPr>
      <w:r>
        <w:t xml:space="preserve">Starte anschließend den Mähroboter und beobachte eine kurze Testfahrt. Erst wenn er normal arbeitet, deckst du die reparierte Stelle wieder mit Erde und Rasen ab.</w:t>
      </w:r>
    </w:p>
    <w:p>
      <w:pPr>
        <w:pStyle w:val="BodyText"/>
      </w:pPr>
      <w:r>
        <w:t xml:space="preserve">H2: Kabelbrüche künftig vermeiden</w:t>
      </w:r>
    </w:p>
    <w:p>
      <w:pPr>
        <w:pStyle w:val="BodyText"/>
      </w:pPr>
      <w:r>
        <w:t xml:space="preserve">Nach der Reparatur lohnt sich ein Blick auf die Vorbeugung. Viele Kabelbrüche lassen sich vermeiden, wenn das Begrenzungskabel geschützt verlegt und regelmäßig kontrolliert wird. Das spart Zeit, Ärger und Reparaturkosten.</w:t>
      </w:r>
    </w:p>
    <w:p>
      <w:pPr>
        <w:pStyle w:val="BodyText"/>
      </w:pPr>
      <w:r>
        <w:t xml:space="preserve">H3: Begrenzungskabel richtig verlegen und schützen</w:t>
      </w:r>
    </w:p>
    <w:p>
      <w:pPr>
        <w:pStyle w:val="BodyText"/>
      </w:pPr>
      <w:r>
        <w:t xml:space="preserve">Verlege das Kabel nicht zu straff. Leichte Bewegungen im Boden sollten möglich sein, ohne dass Zug entsteht. In Bereichen mit Gartenarbeiten ist eine etwas tiefere Verlegung sinnvoll. Gleichzeitig sollte das Kabel erreichbar bleiben, falls später Reparaturen nötig werden.</w:t>
      </w:r>
    </w:p>
    <w:p>
      <w:pPr>
        <w:pStyle w:val="BodyText"/>
      </w:pPr>
      <w:r>
        <w:t xml:space="preserve">An gefährdeten Stellen können Schutzrohre helfen, etwa unter Wegen, an Beetkanten oder bei häufig genutzten Durchgängen. Dokumentiere den Kabelverlauf mit Fotos oder einer Skizze. Das ist später bei der Fehlersuche sehr wertvoll.</w:t>
      </w:r>
    </w:p>
    <w:p>
      <w:pPr>
        <w:pStyle w:val="BodyText"/>
      </w:pPr>
      <w:r>
        <w:t xml:space="preserve">H3: Kabelverbindungen regelmäßig kontrollieren</w:t>
      </w:r>
    </w:p>
    <w:p>
      <w:pPr>
        <w:pStyle w:val="BodyText"/>
      </w:pPr>
      <w:r>
        <w:t xml:space="preserve">Alte Verbinder sind häufige Schwachstellen. Prüfe sie einmal pro Saison, besonders nach Winter, Starkregen oder größeren Gartenarbeiten. Wenn eine Verbindung locker, feucht oder korrodiert wirkt, ersetze sie rechtzeitig.</w:t>
      </w:r>
    </w:p>
    <w:p>
      <w:pPr>
        <w:pStyle w:val="BodyText"/>
      </w:pPr>
      <w:r>
        <w:t xml:space="preserve">Verwende möglichst wenige Verbindungsstellen. Jede zusätzliche Verbindung erhöht das Risiko für Kontaktprobleme. Wenn du erweitern musst, nutze hochwertige, wasserdichte Verbinder.</w:t>
      </w:r>
    </w:p>
    <w:p>
      <w:pPr>
        <w:pStyle w:val="BodyText"/>
      </w:pPr>
      <w:r>
        <w:t xml:space="preserve">H3: Schäden durch Gartenarbeiten, Tiere und Witterung reduzieren</w:t>
      </w:r>
    </w:p>
    <w:p>
      <w:pPr>
        <w:pStyle w:val="BodyText"/>
      </w:pPr>
      <w:r>
        <w:t xml:space="preserve">Markiere den Kabelverlauf vor dem Vertikutieren, Umgraben oder Setzen neuer Pflanzen. Informiere auch andere Personen im Haushalt oder Gartenhelfer über die Lage des Kabels.</w:t>
      </w:r>
    </w:p>
    <w:p>
      <w:pPr>
        <w:pStyle w:val="BodyText"/>
      </w:pPr>
      <w:r>
        <w:t xml:space="preserve">Gegen Tiere hilft es, gefährdete Bereiche häufiger zu kontrollieren. Bei starkem Wühlmausbefall kann eine tiefere oder geschützte Verlegung sinnvoll sein. Nach Frostperioden solltest du prüfen, ob Kabelabschnitte hochgedrückt wurden.</w:t>
      </w:r>
    </w:p>
    <w:p>
      <w:pPr>
        <w:pStyle w:val="BodyText"/>
      </w:pPr>
      <w:r>
        <w:t xml:space="preserve">H2: Conclusion</w:t>
      </w:r>
    </w:p>
    <w:p>
      <w:pPr>
        <w:pStyle w:val="BodyText"/>
      </w:pPr>
      <w:r>
        <w:t xml:space="preserve">Ein Kabelbruch beim Mähroboter ist ärgerlich, aber oft gut zu finden. Mit dem Handy kannst du den Kabelverlauf prüfen und verdächtige Stellen eingrenzen. Besonders Magnetometer-Apps helfen als Orientierung, ersetzen aber keine exakte Messtechnik. Wenn die App kein klares Ergebnis liefert, sind Multimeter, AM-Radio oder Kabelsuchgerät sinnvolle Alternativen. Wichtig ist eine wasserdichte Reparatur und eine gute Dokumentation des Kabelverlaufs. So läuft dein Mähroboter schnell wieder zuverlässig.</w:t>
      </w:r>
    </w:p>
    <w:p>
      <w:pPr>
        <w:pStyle w:val="BodyText"/>
      </w:pPr>
      <w:r>
        <w:t xml:space="preserve">H2: FAQs</w:t>
      </w:r>
    </w:p>
    <w:p>
      <w:pPr>
        <w:pStyle w:val="BodyText"/>
      </w:pPr>
      <w:r>
        <w:t xml:space="preserve">H3: Wie finde ich Kabelbruch beim Mähroboter?</w:t>
      </w:r>
    </w:p>
    <w:p>
      <w:pPr>
        <w:pStyle w:val="BodyText"/>
      </w:pPr>
      <w:r>
        <w:t xml:space="preserve">Prüfe zuerst die Ladestation, Anschlüsse und Fehlermeldungen. Gehe dann den Kabelverlauf ab und suche nach sichtbaren Schäden. Mit einer Magnetometer-App kannst du auffällige Signaländerungen erkennen. Wenn das nicht reicht, nutze ein Multimeter, AM-Radio oder Kabelsuchgerät, um den Bruch genauer einzugrenzen.</w:t>
      </w:r>
    </w:p>
    <w:p>
      <w:pPr>
        <w:pStyle w:val="BodyText"/>
      </w:pPr>
      <w:r>
        <w:t xml:space="preserve">H3: Wie finde ich das defekte Begrenzungskabel?</w:t>
      </w:r>
    </w:p>
    <w:p>
      <w:pPr>
        <w:pStyle w:val="BodyText"/>
      </w:pPr>
      <w:r>
        <w:t xml:space="preserve">Beginne an der Ladestation und folge dem vermuteten Verlauf des Begrenzungskabels. Markiere auffällige Stellen wie frische Erdarbeiten, Tiergänge oder alte Verbinder. Teste anschließend mit Handy-App oder Messgerät. Ein defektes Kabel zeigt oft einen plötzlichen Signalabfall, keinen Durchgang oder sichtbare Beschädigungen an der Isolierung.</w:t>
      </w:r>
    </w:p>
    <w:p>
      <w:pPr>
        <w:pStyle w:val="BodyText"/>
      </w:pPr>
      <w:r>
        <w:t xml:space="preserve">H3: Wie finde ich einen Bruch im Begrenzungskabel mit dem Radio?</w:t>
      </w:r>
    </w:p>
    <w:p>
      <w:pPr>
        <w:pStyle w:val="BodyText"/>
      </w:pPr>
      <w:r>
        <w:t xml:space="preserve">Am besten funktioniert ein tragbares AM-Radio, nicht eine Internet-Radio-App. Stelle eine freie Frequenz mit Rauschen ein und führe das Radio langsam entlang des aktiven Begrenzungskabels. Solange ein Signal vorhanden ist, verändert sich das Rauschen. Wo es plötzlich abbricht, kann die Kabelunterbrechung lie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54:47Z</dcterms:created>
  <dcterms:modified xsi:type="dcterms:W3CDTF">2026-05-20T17:54:47Z</dcterms:modified>
</cp:coreProperties>
</file>

<file path=docProps/custom.xml><?xml version="1.0" encoding="utf-8"?>
<Properties xmlns="http://schemas.openxmlformats.org/officeDocument/2006/custom-properties" xmlns:vt="http://schemas.openxmlformats.org/officeDocument/2006/docPropsVTypes"/>
</file>